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16475"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16476"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16477"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16478"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16479"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16480"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16481"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16482"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16483"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16484"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16485"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16486"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16487"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16488"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16489"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16490"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16491"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16492"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16493"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16494"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16495"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16496"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16497"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16498"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16499"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16500"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16501"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16502"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16503"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16504"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16505"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16506"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16507"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16508"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16509"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16510"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16511"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16512"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16513"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16514"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16515"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16516"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16517"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Fonts w:hint="cs"/>
          <w:rtl/>
        </w:rPr>
      </w:pPr>
      <w:r>
        <w:object w:dxaOrig="9360" w:dyaOrig="2908" w14:anchorId="288E691E">
          <v:shape id="_x0000_i1069" type="#_x0000_t75" style="width:468.2pt;height:145.3pt" o:ole="">
            <v:imagedata r:id="rId111" o:title=""/>
          </v:shape>
          <o:OLEObject Type="Embed" ProgID="Word.OpenDocumentText.12" ShapeID="_x0000_i1069" DrawAspect="Content" ObjectID="_1745316518"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73" type="#_x0000_t75" style="width:468.2pt;height:145.3pt" o:ole="">
            <v:imagedata r:id="rId113" o:title=""/>
          </v:shape>
          <o:OLEObject Type="Embed" ProgID="Word.OpenDocumentText.12" ShapeID="_x0000_i1073" DrawAspect="Content" ObjectID="_1745316519"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Fonts w:hint="cs"/>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6" type="#_x0000_t75" style="width:468.2pt;height:89.45pt" o:ole="">
            <v:imagedata r:id="rId116" o:title=""/>
          </v:shape>
          <o:OLEObject Type="Embed" ProgID="Word.OpenDocumentText.12" ShapeID="_x0000_i1076" DrawAspect="Content" ObjectID="_1745316520"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80" type="#_x0000_t75" style="width:468.2pt;height:125.25pt" o:ole="">
            <v:imagedata r:id="rId118" o:title=""/>
          </v:shape>
          <o:OLEObject Type="Embed" ProgID="Word.OpenDocumentText.12" ShapeID="_x0000_i1080" DrawAspect="Content" ObjectID="_1745316521"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84" type="#_x0000_t75" style="width:468.2pt;height:134.85pt" o:ole="">
            <v:imagedata r:id="rId120" o:title=""/>
          </v:shape>
          <o:OLEObject Type="Embed" ProgID="Word.OpenDocumentText.12" ShapeID="_x0000_i1084" DrawAspect="Content" ObjectID="_1745316522"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Fonts w:hint="cs"/>
          <w:rtl/>
        </w:rPr>
      </w:pPr>
      <w:r>
        <w:object w:dxaOrig="9360" w:dyaOrig="1636" w14:anchorId="1EB81FE1">
          <v:shape id="_x0000_i1087" type="#_x0000_t75" style="width:468.2pt;height:81.6pt" o:ole="">
            <v:imagedata r:id="rId122" o:title=""/>
          </v:shape>
          <o:OLEObject Type="Embed" ProgID="Word.OpenDocumentText.12" ShapeID="_x0000_i1087" DrawAspect="Content" ObjectID="_1745316523"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90" type="#_x0000_t75" style="width:468.2pt;height:102.55pt" o:ole="">
            <v:imagedata r:id="rId124" o:title=""/>
          </v:shape>
          <o:OLEObject Type="Embed" ProgID="Word.OpenDocumentText.12" ShapeID="_x0000_i1090" DrawAspect="Content" ObjectID="_1745316524"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Fonts w:hint="cs"/>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Fonts w:hint="cs"/>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93" type="#_x0000_t75" style="width:468.2pt;height:161pt" o:ole="">
            <v:imagedata r:id="rId127" o:title=""/>
          </v:shape>
          <o:OLEObject Type="Embed" ProgID="Word.OpenDocumentText.12" ShapeID="_x0000_i1093" DrawAspect="Content" ObjectID="_1745316525"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97" type="#_x0000_t75" style="width:468.2pt;height:142.7pt" o:ole="">
            <v:imagedata r:id="rId129" o:title=""/>
          </v:shape>
          <o:OLEObject Type="Embed" ProgID="Word.OpenDocumentText.12" ShapeID="_x0000_i1097" DrawAspect="Content" ObjectID="_1745316526" r:id="rId130"/>
        </w:object>
      </w:r>
    </w:p>
    <w:p w14:paraId="0419965E" w14:textId="54293239" w:rsidR="007F3F5B" w:rsidRDefault="007F3F5B" w:rsidP="001448CE">
      <w:pPr>
        <w:pStyle w:val="a0"/>
        <w:rPr>
          <w:rFonts w:hint="cs"/>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Fonts w:hint="cs"/>
          <w:rtl/>
        </w:rPr>
      </w:pPr>
      <w:r>
        <w:object w:dxaOrig="9360" w:dyaOrig="10917" w14:anchorId="7650CE0A">
          <v:shape id="_x0000_i1102" type="#_x0000_t75" style="width:468.2pt;height:545.9pt" o:ole="">
            <v:imagedata r:id="rId131" o:title=""/>
          </v:shape>
          <o:OLEObject Type="Embed" ProgID="Word.OpenDocumentText.12" ShapeID="_x0000_i1102" DrawAspect="Content" ObjectID="_1745316527"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105" type="#_x0000_t75" style="width:468.2pt;height:20.95pt" o:ole="">
            <v:imagedata r:id="rId133" o:title=""/>
          </v:shape>
          <o:OLEObject Type="Embed" ProgID="Word.OpenDocumentText.12" ShapeID="_x0000_i1105" DrawAspect="Content" ObjectID="_1745316528"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77777777" w:rsidR="004E240E" w:rsidRPr="004E240E" w:rsidRDefault="004E240E" w:rsidP="004E240E">
      <w:pPr>
        <w:pStyle w:val="a0"/>
        <w:rPr>
          <w:lang w:bidi="fa-IR"/>
        </w:rPr>
      </w:pPr>
      <w:bookmarkStart w:id="54" w:name="_GoBack"/>
      <w:bookmarkEnd w:id="54"/>
    </w:p>
    <w:sectPr w:rsidR="004E240E" w:rsidRPr="004E240E" w:rsidSect="00B06025">
      <w:footerReference w:type="even" r:id="rId135"/>
      <w:footerReference w:type="default" r:id="rId136"/>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EDD63" w14:textId="77777777" w:rsidR="00775D79" w:rsidRPr="00C34861" w:rsidRDefault="00775D79" w:rsidP="00C34861">
      <w:pPr>
        <w:pStyle w:val="Footer"/>
      </w:pPr>
    </w:p>
    <w:p w14:paraId="3E9FFEB9" w14:textId="77777777" w:rsidR="00775D79" w:rsidRDefault="00775D79"/>
  </w:endnote>
  <w:endnote w:type="continuationSeparator" w:id="0">
    <w:p w14:paraId="4B8BA9FA" w14:textId="77777777" w:rsidR="00775D79" w:rsidRPr="00C34861" w:rsidRDefault="00775D79" w:rsidP="00C34861">
      <w:pPr>
        <w:pStyle w:val="Footer"/>
      </w:pPr>
    </w:p>
    <w:p w14:paraId="4804C7A4" w14:textId="77777777" w:rsidR="00775D79" w:rsidRDefault="00775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4F4B8E4"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4E240E">
      <w:rPr>
        <w:rStyle w:val="PageNumber"/>
        <w:noProof/>
        <w:rtl/>
      </w:rPr>
      <w:t>45</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97E93" w14:textId="77777777" w:rsidR="00775D79" w:rsidRDefault="00775D79">
      <w:r>
        <w:separator/>
      </w:r>
    </w:p>
  </w:footnote>
  <w:footnote w:type="continuationSeparator" w:id="0">
    <w:p w14:paraId="78A0EF8B" w14:textId="77777777" w:rsidR="00775D79" w:rsidRDefault="00775D79">
      <w:r>
        <w:continuationSeparator/>
      </w:r>
    </w:p>
    <w:p w14:paraId="511294AA" w14:textId="77777777" w:rsidR="00775D79" w:rsidRDefault="00775D79"/>
  </w:footnote>
  <w:footnote w:type="continuationNotice" w:id="1">
    <w:p w14:paraId="76FC2F0E" w14:textId="77777777" w:rsidR="00775D79" w:rsidRDefault="00775D7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5E17"/>
    <w:rsid w:val="0059687F"/>
    <w:rsid w:val="00596ADB"/>
    <w:rsid w:val="00597814"/>
    <w:rsid w:val="00597E48"/>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5D79"/>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3F5B"/>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28" Type="http://schemas.openxmlformats.org/officeDocument/2006/relationships/oleObject" Target="embeddings/oleObject51.bin"/><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image" Target="media/image62.emf"/><Relationship Id="rId118" Type="http://schemas.openxmlformats.org/officeDocument/2006/relationships/image" Target="media/image65.emf"/><Relationship Id="rId134" Type="http://schemas.openxmlformats.org/officeDocument/2006/relationships/oleObject" Target="embeddings/oleObject54.bin"/><Relationship Id="rId80" Type="http://schemas.openxmlformats.org/officeDocument/2006/relationships/image" Target="media/image44.emf"/><Relationship Id="rId85" Type="http://schemas.openxmlformats.org/officeDocument/2006/relationships/image" Target="media/image47.png"/><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footer" Target="footer1.xml"/><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footer" Target="footer2.xml"/><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fontTable" Target="fontTable.xml"/><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E399E-AC2B-45CB-8C90-8EF56F138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33</TotalTime>
  <Pages>47</Pages>
  <Words>2126</Words>
  <Characters>121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26</cp:revision>
  <cp:lastPrinted>2006-03-16T04:50:00Z</cp:lastPrinted>
  <dcterms:created xsi:type="dcterms:W3CDTF">2017-02-18T19:28:00Z</dcterms:created>
  <dcterms:modified xsi:type="dcterms:W3CDTF">2023-05-11T09:42:00Z</dcterms:modified>
</cp:coreProperties>
</file>